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7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In your opinion, have human-wildlife conflicts increased, decreased, or remain the sam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% (2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6% (12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 (396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10Z</dcterms:created>
  <dcterms:modified xsi:type="dcterms:W3CDTF">2023-12-12T19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